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19:17: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1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1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1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1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L0Ui5o/file6bf38479916/reference/DATA_period_test2_Aw_20130101_20141231_PeriodStats_2013-09-30_Water.Temp.C_20210108_19171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19:17:20Z</dcterms:created>
  <dcterms:modified xsi:type="dcterms:W3CDTF">2021-01-08T19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19:17:18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